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ไทยรัฐ</w:t>
      </w:r>
      <w:r>
        <w:t xml:space="preserve"> </w:t>
      </w:r>
      <w:r>
        <w:t xml:space="preserve">TV_Express</w:t>
      </w:r>
      <w:r>
        <w:t xml:space="preserve"> </w:t>
      </w:r>
      <w:r>
        <w:t xml:space="preserve">News</w:t>
      </w:r>
      <w:r>
        <w:t xml:space="preserve"> </w:t>
      </w:r>
      <w:r>
        <w:t xml:space="preserve">3110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วรปัฐ) เพื่อน ก็คือยิงพม่าครับ 7 ประตู ส่วนยิ่งน้อยสุดก็คือยิงเวียดนามคือ 1 ประตูนะครับ กินกันบ้างก็พูดถึงเกมในสาย B บอกว่ามันเป็นเกมสำคัญคู่ระหว่างเวียดนามกับอินโดนีเซีย จะคาดเดาว่าใครจะเป็นแชมป์กลุ่มนะครับ มันดูแล้วมันค่อนข้างที่จะคาดเดากันยากมาก สถานการณ์ในอีกกลุ่มหนึ่งนะคะ แต่ว่าจะเดินทางไปดูแน่นอน ซึ่งต้องมีสมาธิแล้วก็จะชนะเกมต่อไปกับสิงคโปร์ให้ได้เป็นแชมป์กลุ่มก่อนวิเคราะห์คู่ต่อสู้ให้ดีที่สุด จึงทำให้ต้องเดินทางไปดูบอลที่ต่อด้วยตัวเองที่สนามเลยนะครับ ตรวจหอบหืดชั่วคราวของทางฟิลิปปินส์หน่อยครับ ต้องเป็นผู้ช่วยของ Transformers อะไรครับ บอกว่าจุดโทษนี่ ทำทีมลูกตกรอบแล้ว ก็บอกว่าจังหวะที่ทีมชาติไทยและจุดโทษไม่เคลียร์ เป็นปัจจัยการตัดสินเกมนี้อย่างชัดเจน ฟิลิปปินส์อยู่ในเกมที่ก่อนจะกลับก็ได้ แต่ก็ให้เครดิตกันสักหน่อยที่เล่นกันได้ดีครับ ครับ คุณวิรุณ พระชัยครับ แฟนบอลตัวยงของทีมชาติไทย เตรียมเดินทางไปเชียร์ทีมชาติในรายการนี้ แม้ว่าสถานการณ์โควิด ทำให้การเดินทางยุ่งยาก แต่ว่าคุณ คุณวิรุฬห์ วิเชียรรัตนชัย ก็ดำเนินการทุกอย่างเรียบร้อยแล้วก็พร้อมนะครับ ออกมาแนะนำ 12 ขั้นตอนสำหรับแฟนบอลที่อาจต้องเดินทางตามไปเชียร์ในภายหลังด้วยนะครับ จะเข้าสิงคโปร์ต้องทำวัคซีนพาสปอร์ต แล้วคิวทำพาสปอร์ตตอนนี้นานมากครับ อาจไปรอบชิงนัดแรกไม่ทันด้วยในการกระทำตอนนี้หมอพร้อมแล้วก็มีการกดปุ่มนะครับ International Certificate เขตต้องมี QR Code ขึ้นแล้วก็ไม่สแกนคิวอาร์โค้ดแล้วนี่ ต้องมีข้อมูลด้วยนะครับ 3 ก่อนบินออก 1 วัน ต้องไปทำ PTest ด้วยครับ ข้อ 4 สมัครวันเข้าสิงคโปร์นะครับ ทางเว็บ PCของสิงคโปร์ใช้เวลา 7 วันปลาก็ต้องกรอกนะครับ อร่อยเวอร์การ์ด 3 วันก่อนบินอีกจะซื้อประกันของสิงคโปร์โอนวันของสิงคโปร์ PCR-Teที่สนามบินสิงคโปร์ก่อนถึงถ้าพิเศษอีก 3,000 บาทนะครับ เดี๋ยวก็เขียนละเอียดมาเลยแล้วก็ที่ 8 จองโรงแรม เมื่อคืนกลับตัวก่อนพอดีระหว่างอยู่รอผลตรวจ ATK ด้วยตัวเองนะครับ ก็ต้องทำด้วยนะครับ ทุกวันที่ 2 วันที่ 4 วันที่ 5 วันที่ 6 แล้วก็ส่งให้กับเจ้าหน้าที่ 2 วันที่ 3 วันที่ 7 นี่ตรวจ atk ที่ศูนย์ตรวจหูก็คือตรวจให้ทุกวันเลยครับ แล้วก็มีการลง App ของที่สิงคโปร์ด้วยนะครับ ที่เขากำหนดไว้นะครับ ตามที่เห็นบนหน้าจอแล้วก็ก่อนวิ่งกลับ11 ตรวจ pcr ก่อน 1 วันแล้วค่อย 2-1 ไทยโปร 1 วันแล้วก็ pcr อีก 1 ครั้งนะครับ ก็ต้องเลือกสายการบินเที่ยวบินที่มีคำว่าวัคซีน travel lane fight ด้วยนะครับ เท่านั้นเลยนะครับ แล้วถ้าเกิดว่าติดโควิดสิงคโปร์โรงแรมจะมีค่าล้างห้องแล้วแต่โรงแรม 10,000-30,000 บาท จะไปเชียร์ทีมชาติไม่พอได้ก็ต้องวางแผนให้ดีแล้วก็ต้องมีเงินเตรียมไว้ส่วนหนึ่งด้วยนะครับ แผนสำรองในกรณี ขึ้นมาด้วย เมื่อพูดถึงสถานการณ์ใน Covid-19 นะคะ ตอนนี้พรีเมียร์ลีกอังกฤษแมนยูเจอปัญหาค่อนข้างจะใหญ่ เพราะว่ามาระบาดอีกครั้งหนึ่ง มันก็เป็นเรื่องของคลื่นเป็น Wave อะไรครับ ของโรคระบาดที่มันยังไม่ได้หายไปเอาผิดเองด้วยนะครับ หลายทีมเริ่มมีการติดเชื้อโควิคทั้งตาทั้งนั้นเตะแล้วตอนนี้ที่ตรวจพบมาใน 12 คนนะครับ เกมคู่ของแมนยูในการต้องมีการเลื่อนออกไปแล้วเขามีมาตรการออกมาแล้วนะครับ ว่าอาจจะต้องมีการตรวจกันทุกวันแม้แต่การเข้าสนามสอบด้วยความปลอดภัยครับ อาการโควิดเข้มมากขึ้นนะครับ เดี๋ยวจะให้นักเตะและ Staff รับการตรวจโควิดทุกวันก่อนเดินทางเข้าสู่สนามซ้อมก่อนนะนี่ยมีนักเตะและสต๊าฟโค้ชโควิด รวมกันมากถึง 42 คนจาก 7 วันที่ผ่านมาก็เป็นตัวเลขสูงสุดนับตั้งแต่มีการร่วมตรวจ covidซึ่งเป็นส่วนหนึ่งของ Project Research ฤดูกาล 2019-2020 พรีเมียร์ลีกก็จะมีมาตรการใหม่อย่างรวดเร็วครับ รวมถึงแนะนำการใส่หน้ากากให้มากขึ้นและก็ให้ระยะห่างเพื่อหลีกเลี่ยงการระบาดเพิ่มเติมชุดเดรสสั้นของอังกฤษรายงานว่ามีนักเตะแมนยู 4 คนติดโควิค นัดที่เอาชนะปีศาจแดงเตรียมจะเปิดสนามซ้อมอีกครั้งในวันพุธที่ 15 ธันวาคมนี้ล่ะครับ พร้อมทำการตรวจนักเตะทุกคนอย่างละเอียด เพราะฉะนั้นอาจจะมีการยื่นอุทธรณ์กับพรีเมียร์ลีกเพื่อขอเลื่อนเกมเปิดบ้านไบรท์ตัน 18 ธันวาคม ซึ่งขึ้นอยู่กับผลตรวจวันพุธนี้เลยนะครับ หากมีคนติดเชื้อเพิ่ม โอกาสสูงเลยครับ เล่นเกมกับไบรตัน อาจจะต้องเลือกไปก่อน Arsenal ประกาศยืนยันว่า Aubameyang จะถูกปลดออกจากตำแหน่งกัปตันของทีม หลังมีปัญหาทางวินัยหลายครั้งแล้วครับ ล่าสุดนี่ยกลับมารายงานตัวกับทีมล่าช้าเนื่องจากขอไปทำธุระส่วนตัวทำให้พี่เจตาต้าลงโทษด้วยการตัดชื่อเขาออกในเกมชนะสร้อยไป 30 แล้วก็จะไม่มีชื่อในเกมกับเวสต์แฮมในคืนวันพุธนี้ด้วยนะครับ โปรแกรมพรีเมียร์ลีกคืนนี้ครับ 2:30 น มี 3 คู่นะครับ ไบตันเจอวูล์ฟแฮมป์ตัน เบิร์นลี่เจอวัตฟอร์ด แล้วก็คริสตัลพาเลซพบกับเซาแธมป์ตันสวนตี 3จะพบกับทางเว็บแคมครับ ทั้งหมดนี้คือข่าวกีฬาในช่วงบ่ายนี้ผมลาไปแล้วสวัสดีครับ ขอบคุณนะเอาไม่ชอบครับ คุณเคยไปสักคิ้วมาแล้วก็บอกช่างสักบอกแบบนี้เอาคิ้วเข้ม ๆ ตั้ง ๆ เลย ระวังนะครับ เดี๋ยวจะได้มาเป็นแบบนี้ครับผม ชอบพาไปดูเรื่องของการสักคิ้วหน่อยคิ้วตั้ง ๆ คื อเขาบอกว่าตอนนี้เทรนแฟชั่นน่ะ ขนคิ้วมันจะต้อง หัวเป็นเส้นตรง ๆ แบบแม่ชมเราจัดให้ตามใจลูกค้าค่ะ คิ้วทะลุมิตินี่ อาจารย์แคร์ หรือว่านายมาโนชอินทร์ ปรับให้เรียบร้อยแบบนี้เลย โลกโซเชียลนะหลายคนตกใจบอกผู้หญิงคนที่ไปสักคนนี้รับได้ไหม กับคิ้วตัวเองนี่ เป็นเส้นชัดเลยนะ ทำตามที่ลูกค้าต้องการ ตั้งแบบนี้ถูกต้องไหม มันต้องไป แต่ท้ายที่สุดให้คุณผู้ชมดูว่าคิ้วจริง ๆ เป็นแบบไหนหิวจริง ๆ นี่</w:t>
      </w:r>
    </w:p>
    <w:p>
      <w:pPr>
        <w:pStyle w:val="BodyText"/>
      </w:pPr>
      <w:r>
        <w:t xml:space="preserve">(คุณอารียา) ก็สวยไง</w:t>
      </w:r>
    </w:p>
    <w:p>
      <w:pPr>
        <w:pStyle w:val="BodyText"/>
      </w:pPr>
      <w:r>
        <w:t xml:space="preserve">(คุณสืบสกุล) ฟังว่าอาจารย์แกเป็นคนสมัครให้ใช่ไหม นายมานวดอินพุตเดี๋ยวจะหาว่าอาจารย์แคร์โหสักเละเทะขนาดนั้นไม่ใช่อาจารย์เนี่ยเขาเขาแกล้งเขียนเป็นขั้นตอนเขียนอะไรไว้ก่อน ๆ มันจะเป็นเหมือนกับขั้นตอนที่แบบใหม่ ไอ้สักมันก็จะเข้ม ๆ แบบนั้นน่ะ มันมาเช็ดออกแล้วนี่ มันก็จะเป็นตอนหลังน่ะค่ะ</w:t>
      </w:r>
    </w:p>
    <w:p>
      <w:pPr>
        <w:pStyle w:val="BodyText"/>
      </w:pPr>
      <w:r>
        <w:t xml:space="preserve">(คุณสืบสกุล) เช็ดออกแล้วมันจะเผยเห็นคิ้วเฉย ๆ จริง ๆ นะครับ อาจารย์แกบอกว่าจะเอามาโพสต์ลงนี่ เผื่อว่าจะให้ไปอุทาหรณ์ ถ้าใครคิดอยากจะสักคิ้วต้องเลือกร้านให้ดีนะ เพราะว่า ชีวิตเปลี่ยนจริงผิวมันเหมือนมงกุฎใช่ไหม มงกุฎของหน้าตา มงกุฎของใบหน้า เอาไว้เป็นอุทาหรณ์นะ ส่วนนี้ของจริงของแท้สวยเลยคุณสวยแล้ว เดี๋ยววันพรุ่งนี้กลับมาเจอกัน 11.00 น. เหมือนเดิมนะคะ วันนี้สำหรับการติดตามข่าวเที่ยงเรา และดิข่าวลาไปก่อนสวัสดีครับ เกิดเหตุไฟไหม้โรงประกอบกล่องกระดาษ ที่จังหวัดนครปฐม เจ้าหน้าที่ดับเพลิงเข้าระงับจุดเกิดเหตุอยู่บนเนื้อที่กว่า 100 ตารางวา แบ่งพื้นที่ด้วยเหล็กกั้นห้องเอาไว้ ด้านหน้าดีกล่องกระดาษจำนวนมากกองสุมกันอยู่เพลิงกำลังลุกไหม้ที่กองกระดาษ เจ้าหน้าที่ต้องฉีดน้ำสกัดเพลิงให้อยู่ในวงจำกัด ใช้เวลากว่า 15 นาทีจะไปได้ แต่ยังคงต้องฉีดน้ำเลี้ยงเอาไว้ เนื่องจากกลัวว่าไฟจะคลุขึ้นมาอีก สอบถามนายชัยสิทธิ์ โสภ า บอกว่าก่อนเกิดเหตุได้พยายามเปิดประตูเหล็ก ซึ่งล็อกเอาไว้ เปิดไม่ออก จึงใช้เครื่องตัดเหล็กเจียรเหล็กให้หลุดออก อาการจังหวะนั้นมีประกายไฟตกใส่กล่องกระดาษพอดี จึงทำให้เกิดไฟลุกไหม้ขึ้นดังกล่าว นาง ผู้พิพากษาศาลฮ่องก งให้จำเลยที่เป็นกลุ่มนักเคลื่อนไหวเรียกร้องประชาธิปไตยในฮ่องกงทั้ง 8 คน จำคุกสูงสุด 14 เดือนรวมถึงนาย GB ไหล เจ้าพ่อสื่อฮ่องกงแ ละเจ้าของหนังสือพิมพ์ Daily วัย 74 ปีที่ถูก อยู่แล้วจากคดีชุมนุมเรียกร้องประชาธิปไตย โดยจำเลยทั้งหมดถูกมีความผิดข้อหายุยงปลุกปั่น และเข้าร่วมพิธีรำลึกเหตุการณ์ประท้วง เทียนอันเหมิน โดยไม่ได้รับอนุญาต ปี 2563 ที่ผ่านมา โดยฮ่องกงมีการจัดพิธีรำลึกเหตุการณ์เทียนอันเหมิน วันที่ 4 มิถุนายน นัดตั้งแต่อังกฤษส่งมอบฮ่องกงคืนให้กับจีนแต่รัฐบาลฮ่องกงพึ่งออกขายห้ามจัดงานเมื่อปีที่ผ่านมา โดยอ้างถึงมาตรการคุมเข้มป้องกันการระบาดของ Covid-19 และความมั่นคง และนี่คือ Express New ค่ะ</w:t>
      </w:r>
    </w:p>
    <w:p>
      <w:pPr>
        <w:pStyle w:val="BodyText"/>
      </w:pPr>
      <w:r>
        <w:t xml:space="preserve">[เสียงโฆษณาพลังการช่วยฟื้นบำรุงจากเซรั่ม 1 นาทีเท่ากับการทำ intensive treatment 1 ครั้ง ญาญ่าบอกรักตัวเองทุกวันด้วยมิเนเร่ น้ำแร่ธรรมชาติ ใต้พื้นโลกมีแร่ธาตุจากธรรมชาติ ญาญ่าเดิม Minere ดื่มสิ่งดี ๆ จากธรรมชาติได้ทุกวัน ไรซ์เบอร์รี่ สูตรน้ำตาลน้อย มีทุกที่ทุกวัน เทศกาลสวัสดีค่ะ ดูรายการบันเทิงไทยรัฐวันนี้อยู่กับแจ็คเกอรีนนะคะ เชอรี่ แล้วก็พลอยพิมพ์รจิตไปแล้วค่ะ แล้วสำหรับใครนะคะ ที่เป็นแฟนคลับของหลักดินและรอฟัง moment เหมือน ๆ กันได้เลยนะจ๊ะ แต่ก่อนอื่นนะคะ คุณผู้ชมเรามาเปิดความอลังการของวันนี้ ตัวแม่รวมตัวกันอยู่ ณ ที่ทนเดียว10 ไปแล้ว 10 ล้านสวยทุกคนแต่นี้บอกเลยไม่มีเว้นแต่เป็นงานเลี้ยงแบบภายในกลุ่มกลิ่นการบันเทิงเลยนะคะ มีโต้โผใหญ่มาดามแป้ง ที่บ้านมาดามแป้งนั่นแหละค่ะ ไว้ว่าเป็นการรวมตัวของเหล่านักเตะดังข้างนี้ของจริง ทั้งพี่อั้ม พัชรภา พี่แอน ทองประสม พี่นุ่น วรนุช เชอรี่ เข็มอัปสร พี่แอฟ ทักษอร พี่นัท มีเรีย แล้วก็เช่นเดียวกันถ่ายรูปนี้คุณดู ทำให้เรานี่ ไม่สามารถจับโฟกัสความสวยของเราแม่หม้ายคนใดคนหนึ่งได้จริง ๆ คือแบบออร่า บารมีความสวยยังไม่มีไม่มีใครร้องเพลง โพสต์ข้อความลงใน IG ส่วนตัวเองนะ เมื่อคืนนี้เขาบอกว่าเมื่อคืนหัวเราะไม่หยุดเลยค่ะ แล้วอย่างไร ดูแพง กราบขอบคุณพี่แป้งนะคะ เลี้ยงคริสต์มาสให้น้อง ๆ ที่บ้าน บอกแล้วพร้อมที่อลังการอยากรู้โรยมีความสุขที่ได้เจอทุกคนนะคะ เรียกได้ว่าเป็นภาพที่เป็นแฟนเห็นแล้วก็ต้องอมยิ้มกันเยอะแยะเลย เพราะว่าไม่บ่อยที่จะเห็นนางเอกระดับนี้ที่จะได้เห็นหน้ากันแบบนี้ เอามารวมตัวกันพร้อมหน้าพร้อมตาขนาดสิคะ กินไม่ถูกเลยว่าจะเลือกข้อไหน เพราะว่าสวยทั้งนั้น ทั้งนั้นเลยนะ แม่นะคะ แล้วก็มีตัวพ่อด้วยนะ หมอช้างเข้าไปนะคะ อภิมหากับซุปเปอร์สตาร์จริง ๆ นะคะ รอดูค่ะ ว่าจะมีเก็บตกอะไร หรือเปล่าจ๊ะ งานนี้นะ อีกหนึ่งงานใหญ่ที่วันนี้หลายคนหมายมั่นปั้นมือรอดูนะคะ งานที่พี่เวียร์ ศุกลวัฒน์ เป็นครั้งแรกค่ะ เดี๋ยวเราให้ดูภาพระดับล่าสุดเลยนะคะ ที่เดอะมอลล์บางกะปินะคะ อย่างที่ทราบกันไปค่ะ วันนี้นะคะ ก็มีพี่ ๆ สื่อมวลชนเข้าร่วมถึงแฟนคลับค่ะ ไปร่วมงานนี้ค่ะ</w:t>
      </w:r>
      <w:r>
        <w:t xml:space="preserve"> </w:t>
      </w:r>
      <w:r>
        <w:t xml:space="preserve">“</w:t>
      </w:r>
      <w:r>
        <w:t xml:space="preserve">หมานคร</w:t>
      </w:r>
      <w:r>
        <w:t xml:space="preserve">”</w:t>
      </w:r>
      <w:r>
        <w:t xml:space="preserve"> </w:t>
      </w:r>
      <w:r>
        <w:t xml:space="preserve">เดี๋ยวจะพาน้องหมาที่เลี้ยงที่เราไป ๆ เดี๋ยวไปออกงานนี้ก็ต้องบอกว่าห้างแตกแน่นอนค่ะ และนี่คือบรรยากาศล่าสุดเลยนะคะ เวลาประมาณ 14.00 น. ค่ะ เดี๋ยวเวียร์จะไปตรงนี้ล่ะค่ะ แล้วก็จะมาเปิดใจเกี่ยวกับเรื่องสารพัดข่าวลือทั้งหมดค่ะ อันนี้นะคะ อีกอย่าว่าแต่นักข่าวบอกว่าตื่นเต้นเลย แฟนคลับ แฟนคลับมีคนรอหน่อยนะคะ ว่าแฟนค่ะ ที่งานเยอะมากจริง ๆ นะคะ แล้วก็รอคอย การออกมาออกมาเปิดเผยกับสื่อนะ สัมภาษณ์ไปดูกันแน่ ๆ ค่ะ นี่ภาพนี้นะคะ ก็จะได้เห็นพี่ออกมาพูดผ่านเรื่องราวทั้งหมดไม่ว่าจะเป็นข่าวเลิกกับน้องเบลลา เรื่องมือที่ 3 นะคะ รวมไปถึงเรื่องที่ดรามาในโลกโซเชียลนะคะ กำหนดการจัดงานวันนี้นะคะ เดี๋ยววันเสาร์ที่จะถึงนี้นะคะ ก็จะมีงาน Event เช่นเดียวกันอย ที่เดียวกันที่น้องเวลาไปออกมาด้วย ตอบคำถามตำรวจที่จากว่าร้ายอย่างที่เราอยากรู้จะได้เคลียร์กันแล้วค่ะ ห้ามกระพริบตาเด็ดขาดค่ะ กินกันก่อนเลยนะคะ สำหรับคู่ของหมากปริญ และคิมเบอร์ลี่ข ที่เป็นแฟนคลับของคู่นี้ ขยับมาใกล้ ๆ เลยค่ะ ตอนนี้ออกมาพูดแล้วนะคะ ว่าเขานี่ นามสกุล สุ…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ไทยรัฐ TV_Express News 311066</dc:title>
  <dc:creator/>
  <cp:keywords/>
  <dcterms:created xsi:type="dcterms:W3CDTF">2024-01-04T02:49:14Z</dcterms:created>
  <dcterms:modified xsi:type="dcterms:W3CDTF">2024-01-04T02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ตุลาคม 2566 เวลา 09.00 น.</vt:lpwstr>
  </property>
  <property fmtid="{D5CDD505-2E9C-101B-9397-08002B2CF9AE}" pid="3" name="subtitle">
    <vt:lpwstr/>
  </property>
</Properties>
</file>